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17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645"/>
        <w:gridCol w:w="24"/>
        <w:gridCol w:w="13"/>
        <w:gridCol w:w="361"/>
        <w:gridCol w:w="524"/>
        <w:gridCol w:w="18"/>
        <w:gridCol w:w="87"/>
        <w:gridCol w:w="990"/>
        <w:gridCol w:w="350"/>
        <w:gridCol w:w="13"/>
        <w:gridCol w:w="1332"/>
        <w:gridCol w:w="544"/>
        <w:gridCol w:w="221"/>
        <w:gridCol w:w="783"/>
        <w:gridCol w:w="328"/>
        <w:gridCol w:w="257"/>
        <w:gridCol w:w="585"/>
        <w:gridCol w:w="107"/>
        <w:gridCol w:w="478"/>
        <w:gridCol w:w="266"/>
        <w:gridCol w:w="228"/>
        <w:gridCol w:w="91"/>
        <w:gridCol w:w="585"/>
        <w:gridCol w:w="574"/>
        <w:gridCol w:w="13"/>
      </w:tblGrid>
      <w:tr w:rsidR="00BB57CC" w:rsidRPr="007930E4" w14:paraId="6CE46C28" w14:textId="77777777" w:rsidTr="003B3E5B">
        <w:trPr>
          <w:trHeight w:val="753"/>
        </w:trPr>
        <w:tc>
          <w:tcPr>
            <w:tcW w:w="2585" w:type="dxa"/>
            <w:gridSpan w:val="6"/>
            <w:shd w:val="clear" w:color="auto" w:fill="auto"/>
          </w:tcPr>
          <w:p w14:paraId="514F0E77" w14:textId="675150D1" w:rsidR="00A80B6F" w:rsidRPr="007930E4" w:rsidRDefault="00F31A55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59643B5" wp14:editId="60B0522A">
                  <wp:extent cx="1567815" cy="453390"/>
                  <wp:effectExtent l="0" t="0" r="0" b="381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815" cy="453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29189AE7" w14:textId="77777777" w:rsidR="00A80B6F" w:rsidRPr="007930E4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Pr="007930E4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7930E4" w:rsidRDefault="002472AF" w:rsidP="008333F1">
            <w:pPr>
              <w:spacing w:before="20" w:after="20"/>
              <w:rPr>
                <w:b/>
                <w:sz w:val="20"/>
                <w:szCs w:val="20"/>
              </w:rPr>
            </w:pPr>
            <w:r w:rsidRPr="007930E4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7930E4" w14:paraId="424390E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1964920C" w14:textId="591F6A18" w:rsidR="000C5DA1" w:rsidRPr="007930E4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7930E4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 w:rsidRPr="007930E4">
              <w:rPr>
                <w:b/>
                <w:color w:val="1F497D"/>
                <w:sz w:val="20"/>
                <w:szCs w:val="20"/>
              </w:rPr>
              <w:t>(Senate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5A3894" w:rsidRPr="007930E4" w14:paraId="55CF399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75A7E05B" w14:textId="28CF5E21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4456ED02" w14:textId="3D5FA90E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5A3894" w:rsidRPr="007930E4" w14:paraId="7EEE3EC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514D958" w14:textId="6435A00F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BE302C5" w14:textId="3E8458AD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C1714E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</w:tr>
      <w:tr w:rsidR="00E91DE4" w:rsidRPr="007930E4" w14:paraId="51773D8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645" w:type="dxa"/>
            <w:vMerge w:val="restart"/>
            <w:shd w:val="clear" w:color="auto" w:fill="auto"/>
          </w:tcPr>
          <w:p w14:paraId="09E079B3" w14:textId="1C2447AC" w:rsidR="00C01D15" w:rsidRPr="007930E4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588" w:type="dxa"/>
            <w:gridSpan w:val="14"/>
            <w:shd w:val="clear" w:color="auto" w:fill="auto"/>
          </w:tcPr>
          <w:p w14:paraId="03A96B79" w14:textId="027AEBF4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C1714E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158CB137" w14:textId="5DC42B55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E91DE4" w:rsidRPr="007930E4" w14:paraId="4E6546C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668161BA" w14:textId="77777777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0C8F010D" w14:textId="5D7083A7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65281973" w14:textId="5D2EF620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E91DE4" w:rsidRPr="007930E4" w14:paraId="040DFE7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1E599072" w14:textId="77777777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6D072FD1" w14:textId="14BA17FA" w:rsidR="00C01D15" w:rsidRPr="007930E4" w:rsidRDefault="00C01D15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47C24CED" w14:textId="2F0D0656" w:rsidR="00C01D15" w:rsidRPr="007930E4" w:rsidRDefault="00C01D15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7EE3457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AF04695" w14:textId="7B7D651D" w:rsidR="00C01D15" w:rsidRPr="007930E4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ED079F3" w14:textId="4D86FF01" w:rsidR="00C01D15" w:rsidRPr="007930E4" w:rsidRDefault="00306369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 43</w:t>
            </w:r>
            <w:r w:rsidR="00C1714E">
              <w:rPr>
                <w:i/>
                <w:color w:val="262626" w:themeColor="text1" w:themeTint="D9"/>
                <w:sz w:val="20"/>
                <w:szCs w:val="20"/>
              </w:rPr>
              <w:t>2</w:t>
            </w:r>
          </w:p>
        </w:tc>
      </w:tr>
      <w:tr w:rsidR="005A3894" w:rsidRPr="007930E4" w14:paraId="71295A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FED503B" w14:textId="05612B7F" w:rsidR="00C01D15" w:rsidRPr="007930E4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7E2BCB76" w14:textId="69EDC8DD" w:rsidR="00C01D15" w:rsidRPr="007930E4" w:rsidRDefault="00C1714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C1714E">
              <w:rPr>
                <w:i/>
                <w:color w:val="262626" w:themeColor="text1" w:themeTint="D9"/>
                <w:sz w:val="20"/>
                <w:szCs w:val="20"/>
              </w:rPr>
              <w:t>Food in Media</w:t>
            </w:r>
          </w:p>
        </w:tc>
      </w:tr>
      <w:tr w:rsidR="005A3894" w:rsidRPr="007930E4" w14:paraId="0F9846F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A851BE9" w14:textId="521C0E29" w:rsidR="00C01D15" w:rsidRPr="007930E4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3F8C9761" w14:textId="428FE6FA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5A3894" w:rsidRPr="007930E4" w14:paraId="7BADD72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EBFBC48" w14:textId="57247B97" w:rsidR="00C41C16" w:rsidRPr="007930E4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CA6F265" w14:textId="259CE8A0" w:rsidR="00C41C16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5A3894" w:rsidRPr="007930E4" w14:paraId="3971147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DDD2603" w14:textId="31800336" w:rsidR="00C01D15" w:rsidRPr="007930E4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8081743" w14:textId="0F9519DF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3B3E5B" w:rsidRPr="007930E4" w14:paraId="45D8E73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6D28802" w14:textId="08D495C8" w:rsidR="005F5C86" w:rsidRPr="007930E4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027" w:type="dxa"/>
            <w:gridSpan w:val="6"/>
            <w:shd w:val="clear" w:color="auto" w:fill="auto"/>
          </w:tcPr>
          <w:p w14:paraId="65B8A797" w14:textId="660E2805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:</w:t>
            </w:r>
            <w:r w:rsidR="00C71821" w:rsidRPr="007930E4">
              <w:rPr>
                <w:b/>
                <w:color w:val="1F497D"/>
                <w:sz w:val="20"/>
                <w:szCs w:val="20"/>
              </w:rPr>
              <w:t xml:space="preserve"> 3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229" w:type="dxa"/>
            <w:gridSpan w:val="5"/>
            <w:shd w:val="clear" w:color="auto" w:fill="auto"/>
          </w:tcPr>
          <w:p w14:paraId="78023726" w14:textId="12A0E4E8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332" w:type="dxa"/>
            <w:gridSpan w:val="3"/>
            <w:shd w:val="clear" w:color="auto" w:fill="auto"/>
          </w:tcPr>
          <w:p w14:paraId="080AB135" w14:textId="417A4949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949" w:type="dxa"/>
            <w:gridSpan w:val="3"/>
            <w:shd w:val="clear" w:color="auto" w:fill="auto"/>
          </w:tcPr>
          <w:p w14:paraId="2D13D6FA" w14:textId="51B1E5BE" w:rsidR="005F5C86" w:rsidRPr="007930E4" w:rsidRDefault="006B7F0C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744" w:type="dxa"/>
            <w:gridSpan w:val="2"/>
            <w:shd w:val="clear" w:color="auto" w:fill="auto"/>
          </w:tcPr>
          <w:p w14:paraId="6D2AF063" w14:textId="046F492C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491" w:type="dxa"/>
            <w:gridSpan w:val="5"/>
            <w:shd w:val="clear" w:color="auto" w:fill="auto"/>
          </w:tcPr>
          <w:p w14:paraId="1D3CF03C" w14:textId="6C9D76EA" w:rsidR="005F5C86" w:rsidRPr="007930E4" w:rsidRDefault="005F5C86" w:rsidP="00A3445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5A3894" w:rsidRPr="007930E4" w14:paraId="5D66A0C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47B65B" w14:textId="1BB93AD5" w:rsidR="00C41C16" w:rsidRPr="007930E4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CTS</w:t>
            </w:r>
            <w:r w:rsidR="005F5C86" w:rsidRPr="007930E4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22B97AE" w14:textId="482247DE" w:rsidR="00C41C16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5A3894" w:rsidRPr="007930E4" w14:paraId="376E99E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533302A" w14:textId="7D60D5F5" w:rsidR="00C41C16" w:rsidRPr="007930E4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7CB9060" w14:textId="662BF9BF" w:rsidR="00C41C16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5A3894" w:rsidRPr="007930E4" w14:paraId="1C9116D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645" w:type="dxa"/>
            <w:shd w:val="clear" w:color="auto" w:fill="auto"/>
          </w:tcPr>
          <w:p w14:paraId="29130365" w14:textId="3EA8B806" w:rsidR="00C41C16" w:rsidRPr="007930E4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7930E4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975F050" w14:textId="64FC94F6" w:rsidR="00C41C16" w:rsidRPr="007930E4" w:rsidRDefault="00C41C16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5DDF45B4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B513E2" w14:textId="022D9CE4" w:rsidR="00C41C16" w:rsidRPr="007930E4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7930E4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5C8A7EE" w14:textId="28ADA899" w:rsidR="00C41C16" w:rsidRPr="007930E4" w:rsidRDefault="00C41C16" w:rsidP="00695A45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5A3894" w:rsidRPr="007930E4" w14:paraId="3652015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1DEAF35" w14:textId="09BF35DD" w:rsidR="00695A45" w:rsidRPr="007930E4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16F45448" w14:textId="2929D112" w:rsidR="00695A45" w:rsidRPr="007930E4" w:rsidRDefault="00695A45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A3894" w:rsidRPr="007930E4" w14:paraId="7B15FCB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981E7FA" w14:textId="07A58704" w:rsidR="00C41C16" w:rsidRPr="007930E4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7AD36A3" w14:textId="428BB12A" w:rsidR="00C41C16" w:rsidRPr="007930E4" w:rsidRDefault="007358CD" w:rsidP="009C092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To introduce students </w:t>
            </w:r>
            <w:r w:rsidR="00942D84">
              <w:rPr>
                <w:i/>
                <w:sz w:val="20"/>
                <w:szCs w:val="20"/>
              </w:rPr>
              <w:t xml:space="preserve">to the world of </w:t>
            </w:r>
            <w:r w:rsidR="00AC6ACD">
              <w:rPr>
                <w:i/>
                <w:sz w:val="20"/>
                <w:szCs w:val="20"/>
              </w:rPr>
              <w:t>food and beverage</w:t>
            </w:r>
            <w:r w:rsidR="00942D84">
              <w:rPr>
                <w:i/>
                <w:sz w:val="20"/>
                <w:szCs w:val="20"/>
              </w:rPr>
              <w:t xml:space="preserve"> through media and press</w:t>
            </w:r>
          </w:p>
        </w:tc>
      </w:tr>
      <w:tr w:rsidR="005A3894" w:rsidRPr="007930E4" w14:paraId="5D5064B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7930E4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772" w:type="dxa"/>
            <w:gridSpan w:val="24"/>
            <w:tcBorders>
              <w:bottom w:val="dotted" w:sz="4" w:space="0" w:color="auto"/>
            </w:tcBorders>
            <w:shd w:val="clear" w:color="auto" w:fill="auto"/>
          </w:tcPr>
          <w:p w14:paraId="7A024D3E" w14:textId="79A944E0" w:rsidR="00CD152A" w:rsidRPr="00CD152A" w:rsidRDefault="00CD152A" w:rsidP="00CD152A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CD152A">
              <w:rPr>
                <w:i/>
                <w:sz w:val="20"/>
                <w:szCs w:val="20"/>
              </w:rPr>
              <w:t>Students will examine the world of food and beverage from a different perspective such as media and press and research the opportunities in the printed and/or electronic press and media, which have taken on important duty in the recognition of the sector and al</w:t>
            </w:r>
            <w:r>
              <w:rPr>
                <w:i/>
                <w:sz w:val="20"/>
                <w:szCs w:val="20"/>
              </w:rPr>
              <w:t>so sector’s becoming widespread</w:t>
            </w:r>
          </w:p>
          <w:p w14:paraId="6E7D7077" w14:textId="68E90EA2" w:rsidR="00584C4C" w:rsidRPr="007930E4" w:rsidRDefault="00584C4C" w:rsidP="00695A45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</w:p>
        </w:tc>
      </w:tr>
      <w:tr w:rsidR="00E91DE4" w:rsidRPr="007930E4" w14:paraId="382FA33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0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832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14:paraId="7AC37A16" w14:textId="3B1496FB" w:rsidR="0094644F" w:rsidRPr="007930E4" w:rsidRDefault="0094644F" w:rsidP="003D1738">
            <w:pPr>
              <w:spacing w:before="20" w:after="20"/>
              <w:rPr>
                <w:i/>
                <w:sz w:val="20"/>
                <w:szCs w:val="20"/>
              </w:rPr>
            </w:pPr>
            <w:r w:rsidRPr="007930E4">
              <w:rPr>
                <w:rFonts w:hint="eastAsia"/>
                <w:i/>
                <w:sz w:val="20"/>
                <w:szCs w:val="20"/>
              </w:rPr>
              <w:t>D</w:t>
            </w:r>
            <w:r w:rsidR="008925E8" w:rsidRPr="007930E4">
              <w:rPr>
                <w:i/>
                <w:sz w:val="20"/>
                <w:szCs w:val="20"/>
              </w:rPr>
              <w:t>i</w:t>
            </w:r>
            <w:r w:rsidRPr="007930E4">
              <w:rPr>
                <w:rFonts w:hint="eastAsia"/>
                <w:i/>
                <w:sz w:val="20"/>
                <w:szCs w:val="20"/>
              </w:rPr>
              <w:t>scus</w:t>
            </w:r>
            <w:r w:rsidRPr="007930E4">
              <w:rPr>
                <w:i/>
                <w:sz w:val="20"/>
                <w:szCs w:val="20"/>
              </w:rPr>
              <w:t xml:space="preserve">s about </w:t>
            </w:r>
            <w:r w:rsidR="002C36E2">
              <w:rPr>
                <w:i/>
                <w:sz w:val="20"/>
                <w:szCs w:val="20"/>
              </w:rPr>
              <w:t>the significant role of media and press in the food and beverage</w:t>
            </w:r>
            <w:r w:rsidRPr="007930E4">
              <w:rPr>
                <w:i/>
                <w:sz w:val="20"/>
                <w:szCs w:val="20"/>
              </w:rPr>
              <w:t xml:space="preserve"> industry</w:t>
            </w:r>
          </w:p>
        </w:tc>
      </w:tr>
      <w:tr w:rsidR="00E91DE4" w:rsidRPr="007930E4" w14:paraId="79CB91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6954D53" w14:textId="77777777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8C4228B" w14:textId="57466A55" w:rsidR="00C41C16" w:rsidRPr="007930E4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176E33F2" w14:textId="343335C2" w:rsidR="0094644F" w:rsidRPr="007930E4" w:rsidRDefault="0094644F" w:rsidP="003D1738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Descr</w:t>
            </w:r>
            <w:r w:rsidR="008925E8" w:rsidRPr="007930E4">
              <w:rPr>
                <w:i/>
                <w:sz w:val="20"/>
                <w:szCs w:val="20"/>
              </w:rPr>
              <w:t>i</w:t>
            </w:r>
            <w:r w:rsidR="00EB2AE0">
              <w:rPr>
                <w:i/>
                <w:sz w:val="20"/>
                <w:szCs w:val="20"/>
              </w:rPr>
              <w:t>be the different perspective of the world of food and beverage via media and press</w:t>
            </w:r>
          </w:p>
        </w:tc>
      </w:tr>
      <w:tr w:rsidR="00600B2E" w:rsidRPr="007930E4" w14:paraId="7BE9C78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1A232A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7D552F" w14:textId="0D8C5A86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6139A7DE" w14:textId="16B8D700" w:rsidR="00600B2E" w:rsidRPr="007930E4" w:rsidRDefault="00600B2E" w:rsidP="00600B2E">
            <w:pPr>
              <w:spacing w:before="20" w:after="20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 xml:space="preserve">Develop </w:t>
            </w:r>
            <w:r>
              <w:rPr>
                <w:i/>
                <w:sz w:val="20"/>
                <w:szCs w:val="20"/>
              </w:rPr>
              <w:t>media and food practices</w:t>
            </w:r>
          </w:p>
        </w:tc>
      </w:tr>
      <w:tr w:rsidR="00600B2E" w:rsidRPr="007930E4" w14:paraId="540D392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5298D57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4C4147DC" w14:textId="3D136DE6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F6EADC4" w14:textId="12727337" w:rsidR="00600B2E" w:rsidRPr="007930E4" w:rsidRDefault="00600B2E" w:rsidP="00600B2E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erform the world of food and beverage through electronic press and media</w:t>
            </w:r>
          </w:p>
        </w:tc>
      </w:tr>
      <w:tr w:rsidR="00600B2E" w:rsidRPr="007930E4" w14:paraId="5765ED7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A567E3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335A150" w14:textId="20C10E3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3B7A218D" w14:textId="788EF6B8" w:rsidR="00600B2E" w:rsidRPr="007930E4" w:rsidRDefault="00600B2E" w:rsidP="00600B2E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Develop your</w:t>
            </w:r>
            <w:r>
              <w:rPr>
                <w:i/>
                <w:sz w:val="20"/>
                <w:szCs w:val="20"/>
              </w:rPr>
              <w:t xml:space="preserve"> food and beverage skills as a media and press</w:t>
            </w:r>
          </w:p>
        </w:tc>
      </w:tr>
      <w:tr w:rsidR="00600B2E" w:rsidRPr="007930E4" w14:paraId="754FEFE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C1DD2F0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F31FB25" w14:textId="456E7459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B7C943D" w14:textId="7D684FDE" w:rsidR="00600B2E" w:rsidRPr="007930E4" w:rsidRDefault="00600B2E" w:rsidP="00600B2E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</w:p>
        </w:tc>
      </w:tr>
      <w:tr w:rsidR="00600B2E" w:rsidRPr="007930E4" w14:paraId="3C4FF74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042F151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D481CBF" w14:textId="13FDEBAB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283909E" w14:textId="5AB68D01" w:rsidR="00600B2E" w:rsidRPr="007930E4" w:rsidRDefault="00600B2E" w:rsidP="00600B2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3429E66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01A864A6" w14:textId="3A5DBEEC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 (Faculty Board Approval)</w:t>
            </w:r>
          </w:p>
        </w:tc>
      </w:tr>
      <w:tr w:rsidR="00600B2E" w:rsidRPr="007930E4" w14:paraId="2BEDA34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3695061E" w14:textId="6EDDE7E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E188CBC" w14:textId="1B8B77B5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EDBC7FC" w14:textId="507C2ADA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3093F786" w14:textId="4684CDB4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378B9584" w14:textId="6FD44A6E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00F3A786" w14:textId="3E384836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1E6E667F" w14:textId="103708FA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09E3E726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0C5ECD10" w14:textId="5DAB20FB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00B2E" w:rsidRPr="007930E4" w14:paraId="10942CE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B9AEACF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12EF8B7" w14:textId="54FE364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62086570" w14:textId="2B63DD8A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communicate effectively and write and present a report in Turkish and English. 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F5D07A4" w14:textId="20C7D31B" w:rsidR="00600B2E" w:rsidRPr="007930E4" w:rsidDel="00377602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C6A93D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4FB76D5C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AEB47CD" w14:textId="738A6EC1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F2E5419" w14:textId="497396AD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00E5309" w14:textId="446CAB02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00B2E" w:rsidRPr="007930E4" w14:paraId="59F2B63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152574" w14:textId="00E0C4AD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04ACE06" w14:textId="21B4F2E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40CE91D3" w14:textId="3E6D47D2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work individually, and in intra-disciplinary and multi-disciplinary teams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4B7826F" w14:textId="4DDA92CD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F13C933" w14:textId="7B92E7FB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51A5A14" w14:textId="72685505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EFEA614" w14:textId="2792896B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3A362DEC" w14:textId="227413AB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8CFE0DF" w14:textId="6D942106" w:rsidR="00600B2E" w:rsidRPr="007930E4" w:rsidRDefault="00600B2E" w:rsidP="00600B2E">
            <w:pPr>
              <w:spacing w:before="20" w:after="20"/>
              <w:rPr>
                <w:i/>
                <w:sz w:val="20"/>
                <w:szCs w:val="20"/>
              </w:rPr>
            </w:pPr>
          </w:p>
        </w:tc>
      </w:tr>
      <w:tr w:rsidR="00600B2E" w:rsidRPr="007930E4" w14:paraId="47E65D8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4B8BF5C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360A62A" w14:textId="2557C3EC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DD36F0D" w14:textId="1A1C2A42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Recognition</w:t>
            </w:r>
            <w:r w:rsidRPr="007930E4">
              <w:rPr>
                <w:color w:val="1F497D"/>
                <w:sz w:val="18"/>
                <w:szCs w:val="18"/>
              </w:rPr>
              <w:t xml:space="preserve"> of the need for life-long learning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access information, follow developments in science and technology, and continually reinvent oneself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4F7724A8" w14:textId="33EC5F3E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28C613AE" w14:textId="5E38F825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1EDBB19" w14:textId="0E0E98D4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282F937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438E67D" w14:textId="6109C58B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562C18" w14:textId="73CE6149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00B2E" w:rsidRPr="007930E4" w14:paraId="19E13F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E8EC58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3BD6C8" w14:textId="60BE4D79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0AB863C" w14:textId="7D352B60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Knowledge</w:t>
            </w:r>
            <w:r w:rsidRPr="007930E4">
              <w:rPr>
                <w:color w:val="1F497D"/>
                <w:sz w:val="18"/>
                <w:szCs w:val="18"/>
              </w:rPr>
              <w:t xml:space="preserve"> of project management, risk management, innovation and change management, entrepreneurship, and sustainable development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08E2B6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924C00E" w14:textId="3D1BB4A2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1E88930" w14:textId="198276FE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30E3E7CE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2409CDC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0E6308D" w14:textId="00E07BD8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00B2E" w:rsidRPr="007930E4" w14:paraId="29AD1A7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C2BBC3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4E104C5" w14:textId="729CB903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780AB2C" w14:textId="78151AD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wareness</w:t>
            </w:r>
            <w:r w:rsidRPr="007930E4">
              <w:rPr>
                <w:color w:val="1F497D"/>
                <w:sz w:val="18"/>
                <w:szCs w:val="18"/>
              </w:rPr>
              <w:t xml:space="preserve"> of sectors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prepare a business plan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E1B6C52" w14:textId="32818912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6D17513D" w14:textId="4D6366A3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2948DFE" w14:textId="6AED73D4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0818146E" w14:textId="71204F25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ED47A8F" w14:textId="23448D75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50DB386" w14:textId="797AA531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00B2E" w:rsidRPr="007930E4" w14:paraId="5950EB7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5E67738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5784C26" w14:textId="277E0DAF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30E3F79" w14:textId="48F4A056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Understanding</w:t>
            </w:r>
            <w:r w:rsidRPr="007930E4">
              <w:rPr>
                <w:color w:val="1F497D"/>
                <w:sz w:val="18"/>
                <w:szCs w:val="18"/>
              </w:rPr>
              <w:t xml:space="preserve"> of professional and ethical responsibility and </w:t>
            </w:r>
            <w:r w:rsidRPr="007930E4">
              <w:rPr>
                <w:b/>
                <w:color w:val="1F497D"/>
                <w:sz w:val="18"/>
                <w:szCs w:val="18"/>
              </w:rPr>
              <w:t>demonstrating</w:t>
            </w:r>
            <w:r w:rsidRPr="007930E4">
              <w:rPr>
                <w:color w:val="1F497D"/>
                <w:sz w:val="18"/>
                <w:szCs w:val="18"/>
              </w:rPr>
              <w:t xml:space="preserve"> ethical behavior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1E7327EC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2CF3FF5" w14:textId="1E29FA12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3D56ED3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E095FCE" w14:textId="2E745786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58AD42CB" w14:textId="79656B14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361C861" w14:textId="587114C1" w:rsidR="00600B2E" w:rsidRPr="007930E4" w:rsidRDefault="00600B2E" w:rsidP="00600B2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600B2E" w:rsidRPr="007930E4" w14:paraId="1D4EA98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7C5518B8" w14:textId="4697CDF1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27D53B44" w14:textId="5C0CC34D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79063D4" w14:textId="68F40011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DF1E403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3C51C5C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DDC40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75B5E268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DBBB3E1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D11574A" w14:textId="1B83E4EC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60C9455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436F4304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E6ACBF1" w14:textId="3C6DE353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21EAE14" w14:textId="73B383AF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DF9042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5200DB3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9BA703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206F757A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EFA831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614A34C" w14:textId="59D1500E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76171E1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1F07A070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2A2BA70" w14:textId="209B8A0A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714AF" w14:textId="48CFC5E9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A327F7F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E51DACB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543654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59226B8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2E44254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7ABD4FF" w14:textId="635049F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753910E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6DCB167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232A567C" w14:textId="0BF16830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A4498CF" w14:textId="65E866DD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D67A9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528CF1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99C701B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118586B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A8ECCB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822AC4E" w14:textId="5BC56592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0ABF95F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2949CB8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F11C5A6" w14:textId="287B3C1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82F59" w14:textId="3BCF441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A78F4BA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D51450E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1D320DA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B9FFAD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36744C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0488FC0" w14:textId="04CB689D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5088525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E8D6B4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981BD83" w14:textId="6095C785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15029D3" w14:textId="2BD7FF70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C6D503B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8ABAE8A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D53E36F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6490A8A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B263BA7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5B1BB1FE" w14:textId="034FEE15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41E86E0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56802A7C" w14:textId="5216A29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DEAB409" w14:textId="66B62E42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00980B6" w14:textId="1FBF29B8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FE9B05C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1F7E4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A3C673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3A50D218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998BB22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4732F40" w14:textId="296B2EA8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20857FA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D31E0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A34A215" w14:textId="4CA9A022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703AAC6F" w14:textId="03B02DDF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5343D6E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2580C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C90CC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0FC35FE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6B002E1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4E54A688" w14:textId="1080B88A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46DE83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3C7F181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CCE055" w14:textId="69F2CF85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8C707E1" w14:textId="18DC7611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C0017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0544F2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5329E0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1E64405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9CC5FB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74756ED" w14:textId="127EF66A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06AF42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616AE1E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C68BDD8" w14:textId="37DAF6ED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947F564" w14:textId="4964DEA6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E42892E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9958D37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957593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7064B7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78A5F82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C1D9A25" w14:textId="2C33E770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133F0D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8F5B0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A46B04" w14:textId="36C0705C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8AA773C" w14:textId="3DBE5A3A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1FFDA107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0175BD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B2A2555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1AE727D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F11809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E62114F" w14:textId="3F4D9FF0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05C1328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4FE15CC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29717AA" w14:textId="0659930D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973A59C" w14:textId="4A982754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3F7B108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4F70AD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2A25E90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A127941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21C28AA5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6BB97F4" w14:textId="5A93D24D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0AAE540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94F6336" w14:textId="158849C3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59DFD37" w14:textId="582115CB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907DE5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4D3EF3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74BAD6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0304CF5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580502BB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346B4D3" w14:textId="77777777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A1675B4" w14:textId="7CCB962D" w:rsidR="00600B2E" w:rsidRPr="007930E4" w:rsidRDefault="00600B2E" w:rsidP="00600B2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600B2E" w:rsidRPr="007930E4" w14:paraId="626DC1D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417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600B2E" w:rsidRPr="007930E4" w:rsidRDefault="00600B2E" w:rsidP="00600B2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I (Department Board Approval)</w:t>
            </w:r>
          </w:p>
        </w:tc>
      </w:tr>
      <w:tr w:rsidR="00600B2E" w:rsidRPr="007930E4" w14:paraId="3207B8B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27B2188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03" w:type="dxa"/>
            <w:gridSpan w:val="3"/>
            <w:shd w:val="clear" w:color="auto" w:fill="auto"/>
          </w:tcPr>
          <w:p w14:paraId="76645240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1B46594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0A989DB" w14:textId="77777777" w:rsidR="00600B2E" w:rsidRPr="007930E4" w:rsidRDefault="00600B2E" w:rsidP="00600B2E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31A34B0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1F63E8CC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6E6AEE9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AD10AA1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7091ACE2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A2579C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600B2E" w:rsidRPr="007930E4" w14:paraId="4536246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D4705EC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8BB11B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BA37160" w14:textId="7E850124" w:rsidR="00600B2E" w:rsidRPr="00B13AFA" w:rsidRDefault="00600B2E" w:rsidP="00600B2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684125D2" w14:textId="4C8434CC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  <w:r w:rsidRPr="007930E4">
              <w:rPr>
                <w:sz w:val="18"/>
                <w:szCs w:val="18"/>
              </w:rPr>
              <w:t>Introdu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654E11A" w14:textId="6B792797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214C66EF" w14:textId="21F0C278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B15930E" w14:textId="77777777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5B7245A" w14:textId="77777777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DFA673C" w14:textId="77777777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A576122" w14:textId="77777777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2A93E4A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91F4F18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12A371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B90525C" w14:textId="09F169B8" w:rsidR="00600B2E" w:rsidRPr="00B13AFA" w:rsidRDefault="00600B2E" w:rsidP="00600B2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3-4-5-6-7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AB46791" w14:textId="6FA95F11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od Practices in the Media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5F5FED8" w14:textId="24817C69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93E5DCA" w14:textId="2C613DC0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8A0E67F" w14:textId="351DBE23" w:rsidR="00600B2E" w:rsidRPr="00DA4411" w:rsidRDefault="00515299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5</w:t>
            </w:r>
            <w:r w:rsidR="00600B2E">
              <w:rPr>
                <w:color w:val="000000" w:themeColor="text1"/>
                <w:sz w:val="18"/>
                <w:szCs w:val="18"/>
              </w:rPr>
              <w:t>, A6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FB7875A" w14:textId="0BEAF5FF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ED07338" w14:textId="2F4323AF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DE0F7EC" w14:textId="74F23F9D" w:rsidR="00600B2E" w:rsidRPr="00DA4411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25EF06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6B71B2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99899A1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E4A8AC2" w14:textId="61BB24C8" w:rsidR="00600B2E" w:rsidRPr="00B13AFA" w:rsidRDefault="00600B2E" w:rsidP="00600B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-9-10-11-12-1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BA0313" w14:textId="451DC260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es of Food and Media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714DE80" w14:textId="1CC9EC36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6A88BDF" w14:textId="72AD9C75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B0ACCC4" w14:textId="16EACB7C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</w:t>
            </w:r>
            <w:r w:rsidR="00515299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85E6479" w14:textId="77777777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8417E07" w14:textId="77777777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8CA6FC" w14:textId="77777777" w:rsidR="00600B2E" w:rsidRPr="00062FA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5DD7BC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5DDC77B1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DE89AEA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8BE624" w14:textId="71BE9D47" w:rsidR="00600B2E" w:rsidRPr="00B13AFA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0508B28C" w14:textId="356F179B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D406C1D" w14:textId="5DBAE4A2" w:rsidR="00600B2E" w:rsidRPr="0051478E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B803F9E" w14:textId="690CCE58" w:rsidR="00600B2E" w:rsidRPr="0051478E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2157B40" w14:textId="22D526B1" w:rsidR="00600B2E" w:rsidRPr="0051478E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0D25FAA1" w14:textId="49F3B07A" w:rsidR="00600B2E" w:rsidRPr="0051478E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0CA4B2" w14:textId="097789F2" w:rsidR="00600B2E" w:rsidRPr="0051478E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DBCC4D3" w14:textId="7F52D33D" w:rsidR="00600B2E" w:rsidRPr="001A55B3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7564B99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870F36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035C41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9B00611" w14:textId="21A64DB1" w:rsidR="00600B2E" w:rsidRPr="00B13AFA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0E562A3" w14:textId="328FBDB7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624B323F" w14:textId="4751A37A" w:rsidR="00600B2E" w:rsidRPr="007930E4" w:rsidRDefault="00600B2E" w:rsidP="00600B2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9D375EC" w14:textId="134CF47C" w:rsidR="00600B2E" w:rsidRPr="007930E4" w:rsidRDefault="00600B2E" w:rsidP="00600B2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05FD32C" w14:textId="47E64AB5" w:rsidR="00600B2E" w:rsidRPr="007930E4" w:rsidRDefault="00600B2E" w:rsidP="00600B2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7352350" w14:textId="77777777" w:rsidR="00600B2E" w:rsidRPr="007930E4" w:rsidRDefault="00600B2E" w:rsidP="00600B2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C989639" w14:textId="11B794AC" w:rsidR="00600B2E" w:rsidRPr="007930E4" w:rsidRDefault="00600B2E" w:rsidP="00600B2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87180BE" w14:textId="56E7FF46" w:rsidR="00600B2E" w:rsidRPr="001A55B3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355F64D9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431858A" w14:textId="256BAF0C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ADCE050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6964D75" w14:textId="0774D17C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3F2646AA" w14:textId="1AA25976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DCEE594" w14:textId="76F7FEE4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54A383A" w14:textId="4C6B61BD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B5C04A1" w14:textId="00AD3D44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42A5C3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81FBD7B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224935" w14:textId="58FE45F6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109FEB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7ACB69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27E4BB6F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CF7543D" w14:textId="4E46B784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07676382" w14:textId="6D8A3147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5D6BA2E" w14:textId="79B5B558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9B14229" w14:textId="302FE88B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0441BB9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FE8799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48CCF6C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A913B61" w14:textId="7E68CEE9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19B3712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227EE7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0F38CF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A73BBBF" w14:textId="42DE68E6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14F643F7" w14:textId="5ACA26F8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79709F3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8656FDD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6816128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C78F646" w14:textId="0CFD0711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78CC4DB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7790B4E" w14:textId="5709A1F5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76E639E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4079E89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0359B34F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3408065" w14:textId="0D0B6F2A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7C8A59FC" w14:textId="4AC5BC2B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094E8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615AC91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889FA44" w14:textId="5E44BDF1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052B009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F381EFC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F7281B1" w14:textId="24D76DDD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600B2E" w:rsidRPr="007930E4" w14:paraId="1E8CB9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948C54F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77C658EA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4DF489" w14:textId="3675BE7B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3CAAD20F" w14:textId="0FED3FAD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3236DD" w14:textId="449B0479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06F7BD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FEE28B0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E9BDC73" w14:textId="500B6D88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C6512FF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89B72B8" w14:textId="5BB072D5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3E7E126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7B97B6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41C0D1B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D399659" w14:textId="0C2E094C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5499166" w14:textId="58BED28D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16DA0E3" w14:textId="41913C32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C1ED99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BC4C4D8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6C09080" w14:textId="60FE6CA6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474460E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B476F1A" w14:textId="53529010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3FA24FE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090689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144C81C0" w14:textId="4D0D0C1A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61A5D45" w14:textId="521CB0F3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78F496" w14:textId="64696FD0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74BF42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7E1ADCC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7D51EBC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608F1E8" w14:textId="2C5435A7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035226E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176A4F1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231AFC6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A7523F1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AF09AFC" w14:textId="61154806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B76857F" w14:textId="7646195D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EC2BB5" w14:textId="24D105BB" w:rsidR="00600B2E" w:rsidRPr="007930E4" w:rsidRDefault="00600B2E" w:rsidP="00600B2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559F0A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EC305C5" w14:textId="40A5AA5E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AC126D0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EFAE802" w14:textId="777777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AA36487" w14:textId="45B7E677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95453AE" w14:textId="5D2C87A4" w:rsidR="00600B2E" w:rsidRPr="007930E4" w:rsidRDefault="00600B2E" w:rsidP="00600B2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600B2E" w:rsidRPr="007930E4" w14:paraId="7DDCA7E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05960BF0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11B03F6F" w14:textId="77777777" w:rsidR="00600B2E" w:rsidRPr="007930E4" w:rsidRDefault="00600B2E" w:rsidP="00600B2E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17E4A09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EB0466" w14:textId="77777777" w:rsidR="00600B2E" w:rsidRPr="007930E4" w:rsidRDefault="00600B2E" w:rsidP="00600B2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5714A1AF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4D8B8E3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600B2E" w:rsidRPr="007930E4" w14:paraId="6DA62E2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5233346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272C7C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867758A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414EADB" w14:textId="4A4CA849" w:rsidR="00600B2E" w:rsidRPr="008726DD" w:rsidRDefault="00600B2E" w:rsidP="00600B2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6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3182951D" w14:textId="459F5222" w:rsidR="00600B2E" w:rsidRPr="008726DD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can be changed according to the </w:t>
            </w: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>course schedule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Midterm is weighted 20% and Final is weighted 40%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769F2A1C" w14:textId="77777777" w:rsidR="00600B2E" w:rsidRPr="00056A98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4AB23CB5" w:rsidR="00600B2E" w:rsidRPr="00056A98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The exception is not applied to the second exam.</w:t>
            </w:r>
          </w:p>
        </w:tc>
      </w:tr>
      <w:tr w:rsidR="00600B2E" w:rsidRPr="007930E4" w14:paraId="0127EE4E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B459EDB" w14:textId="531F7ABE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8EC07CE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1F45847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5EB91F4" w14:textId="7B9BE30B" w:rsidR="00600B2E" w:rsidRPr="008726DD" w:rsidRDefault="00600B2E" w:rsidP="00600B2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94B28B6" w14:textId="3D652703" w:rsidR="00600B2E" w:rsidRPr="008726DD" w:rsidRDefault="00600B2E" w:rsidP="00600B2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5365BD9C" w14:textId="1FDC233A" w:rsidR="00600B2E" w:rsidRPr="00056A98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3A1EEF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3EDD7A3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67675FD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9992DFA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8572BC" w14:textId="18EC632B" w:rsidR="00600B2E" w:rsidRPr="008726DD" w:rsidRDefault="00515299" w:rsidP="00600B2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E8F88DD" w14:textId="7A8FADBD" w:rsidR="00600B2E" w:rsidRPr="008726DD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8255B7" w14:textId="700BCB8A" w:rsidR="00600B2E" w:rsidRPr="00056A98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600B2E" w:rsidRPr="007930E4" w14:paraId="2319F38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FCE2732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32C2900B" w14:textId="77777777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D1CB888" w14:textId="79F42DA9" w:rsidR="00600B2E" w:rsidRPr="007930E4" w:rsidRDefault="00600B2E" w:rsidP="00600B2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  <w:r w:rsidR="00515299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1E01EA3" w14:textId="5EB6E1D3" w:rsidR="00600B2E" w:rsidRPr="008726DD" w:rsidRDefault="00515299" w:rsidP="00600B2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E0415FB" w14:textId="648E5056" w:rsidR="00600B2E" w:rsidRPr="0025044A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DCBEB98" w14:textId="02B673B8" w:rsidR="00600B2E" w:rsidRPr="00056A98" w:rsidRDefault="00600B2E" w:rsidP="00600B2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515299" w:rsidRPr="007930E4" w14:paraId="29EFBB9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5A106B8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7D8B97E8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F4FA207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D07E565" w14:textId="105E0EE5" w:rsidR="00515299" w:rsidRPr="008726DD" w:rsidRDefault="00515299" w:rsidP="0051529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2F84177" w14:textId="6376638E" w:rsidR="00515299" w:rsidRPr="0025044A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Each student should prepare his/her report by himself/herself.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58F429AD" w14:textId="64C43023" w:rsidR="00515299" w:rsidRPr="00056A98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Points will be deduced for late submissions.</w:t>
            </w:r>
          </w:p>
        </w:tc>
      </w:tr>
      <w:tr w:rsidR="00515299" w:rsidRPr="007930E4" w14:paraId="78309E0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CFBB531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F62FAE3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33F8119" w14:textId="608C369B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648837C" w14:textId="5363EF9D" w:rsidR="00515299" w:rsidRPr="008726DD" w:rsidRDefault="00515299" w:rsidP="0051529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6E8F8FF" w14:textId="759488DB" w:rsidR="00515299" w:rsidRPr="0025044A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Team work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62A53D61" w14:textId="71B6B938" w:rsidR="00515299" w:rsidRPr="00056A98" w:rsidRDefault="00515299" w:rsidP="00515299">
            <w:pPr>
              <w:rPr>
                <w:color w:val="000000" w:themeColor="text1"/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515299" w:rsidRPr="007930E4" w14:paraId="654551C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C2C8DE5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44C927C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748A529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189C8879" w14:textId="38F503AA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82C533D" w14:textId="01937A46" w:rsidR="00515299" w:rsidRPr="008726DD" w:rsidRDefault="00515299" w:rsidP="0051529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782175C" w14:textId="4FB7BA1E" w:rsidR="00515299" w:rsidRPr="0025044A" w:rsidRDefault="00515299" w:rsidP="00515299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4C71A37" w14:textId="701A6E10" w:rsidR="00515299" w:rsidRPr="00056A98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15299" w:rsidRPr="007930E4" w14:paraId="76EE80E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F5EEFB3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681E668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DD80923" w14:textId="5C8F43FE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23E3467A" w14:textId="7B2A5117" w:rsidR="00515299" w:rsidRPr="008726DD" w:rsidRDefault="00515299" w:rsidP="0051529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1138A17" w14:textId="2175D106" w:rsidR="00515299" w:rsidRPr="0025044A" w:rsidRDefault="00515299" w:rsidP="00515299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5A5710B" w14:textId="3FE09BC9" w:rsidR="00515299" w:rsidRPr="00056A98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15299" w:rsidRPr="007930E4" w14:paraId="66DAB09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3CBAC7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5" w:type="dxa"/>
            <w:gridSpan w:val="8"/>
            <w:shd w:val="clear" w:color="auto" w:fill="auto"/>
          </w:tcPr>
          <w:p w14:paraId="58A5435D" w14:textId="43F729E3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71638FA" w14:textId="432F1845" w:rsidR="00515299" w:rsidRPr="007930E4" w:rsidRDefault="00515299" w:rsidP="00515299">
            <w:pPr>
              <w:jc w:val="center"/>
              <w:rPr>
                <w:sz w:val="18"/>
                <w:szCs w:val="18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A94A1C5" w14:textId="77777777" w:rsidR="00515299" w:rsidRPr="007930E4" w:rsidRDefault="00515299" w:rsidP="0051529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0EB8F8" w14:textId="77777777" w:rsidR="00515299" w:rsidRPr="007930E4" w:rsidRDefault="00515299" w:rsidP="00515299">
            <w:pPr>
              <w:jc w:val="both"/>
              <w:rPr>
                <w:sz w:val="18"/>
                <w:szCs w:val="18"/>
              </w:rPr>
            </w:pPr>
          </w:p>
        </w:tc>
      </w:tr>
      <w:tr w:rsidR="00515299" w:rsidRPr="007930E4" w14:paraId="12DCEC5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5E3E2E86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lastRenderedPageBreak/>
              <w:t>Evidence of Achievement of Learning Outcomes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128BA8F1" w14:textId="6F7678CE" w:rsidR="00515299" w:rsidRPr="007930E4" w:rsidRDefault="00515299" w:rsidP="00515299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s activities, team presentations,</w:t>
            </w:r>
            <w:r>
              <w:rPr>
                <w:color w:val="000000" w:themeColor="text1"/>
                <w:sz w:val="20"/>
                <w:szCs w:val="20"/>
              </w:rPr>
              <w:t xml:space="preserve"> individual report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515299" w:rsidRPr="007930E4" w14:paraId="5C6C5B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406451D9" w14:textId="481BCB95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4F178C59" w14:textId="74C7B4DD" w:rsidR="00515299" w:rsidRDefault="00515299" w:rsidP="00515299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515299" w:rsidRPr="007930E4" w14:paraId="07767BF6" w14:textId="77777777" w:rsidTr="00994EFF">
              <w:tc>
                <w:tcPr>
                  <w:tcW w:w="720" w:type="dxa"/>
                  <w:vAlign w:val="center"/>
                </w:tcPr>
                <w:p w14:paraId="2C689129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4295A956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8E211C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2198F2FC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03AE6FCA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56035260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587C1D57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2C7E8519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0CC4D88B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6B3F268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70677C89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4D217E3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18F4EEB6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515299" w:rsidRPr="007930E4" w14:paraId="6BD38D78" w14:textId="77777777" w:rsidTr="00994EFF">
              <w:tc>
                <w:tcPr>
                  <w:tcW w:w="720" w:type="dxa"/>
                  <w:vAlign w:val="center"/>
                </w:tcPr>
                <w:p w14:paraId="677E368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6FFFA32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3D23DB07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239661C1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5B30E428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7DADB176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0B7E0165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7C08272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5FD3DEFC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5E1E4A47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4B1472B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6A829A8B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2F6FB731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515299" w:rsidRPr="007930E4" w14:paraId="16A6658F" w14:textId="77777777" w:rsidTr="00994EFF">
              <w:tc>
                <w:tcPr>
                  <w:tcW w:w="720" w:type="dxa"/>
                  <w:vAlign w:val="center"/>
                </w:tcPr>
                <w:p w14:paraId="2DE7170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156C1B47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F5F2631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04916D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EFF203B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1C84729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02DE28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B591C2F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49AEC33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664320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CE0E82D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6B37DCD0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91F08EE" w14:textId="77777777" w:rsidR="00515299" w:rsidRPr="007930E4" w:rsidRDefault="00515299" w:rsidP="00515299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12B7B35C" w:rsidR="00515299" w:rsidRPr="007930E4" w:rsidRDefault="00515299" w:rsidP="00515299">
            <w:pPr>
              <w:spacing w:before="20" w:after="20"/>
              <w:jc w:val="both"/>
              <w:rPr>
                <w:sz w:val="20"/>
                <w:szCs w:val="20"/>
              </w:rPr>
            </w:pPr>
          </w:p>
        </w:tc>
      </w:tr>
      <w:tr w:rsidR="00515299" w:rsidRPr="007930E4" w14:paraId="1A21A7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44037259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361" w:type="dxa"/>
            <w:shd w:val="clear" w:color="auto" w:fill="auto"/>
          </w:tcPr>
          <w:p w14:paraId="534691C7" w14:textId="77777777" w:rsidR="00515299" w:rsidRPr="007930E4" w:rsidRDefault="00515299" w:rsidP="00515299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5536A24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C1BC1A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FE187C0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515299" w:rsidRPr="007930E4" w14:paraId="4372BFA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81BBA38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7AC3C53D" w14:textId="77777777" w:rsidR="00515299" w:rsidRPr="007930E4" w:rsidRDefault="00515299" w:rsidP="00515299">
            <w:pPr>
              <w:rPr>
                <w:sz w:val="20"/>
                <w:szCs w:val="20"/>
              </w:rPr>
            </w:pPr>
            <w:r w:rsidRPr="007930E4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515299" w:rsidRPr="007930E4" w14:paraId="28CE239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2E50BE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FDC46EB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0995A32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6260C2C" w14:textId="5914C9CD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2CADF649" w14:textId="0A0E4503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x3 = </w:t>
            </w:r>
            <w:r>
              <w:rPr>
                <w:color w:val="000000" w:themeColor="text1"/>
                <w:sz w:val="18"/>
                <w:szCs w:val="18"/>
              </w:rPr>
              <w:t>42</w:t>
            </w:r>
          </w:p>
        </w:tc>
      </w:tr>
      <w:tr w:rsidR="00515299" w:rsidRPr="007930E4" w14:paraId="7FD9A14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C963282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91C7985" w14:textId="6740694E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46ECA6C" w14:textId="51AD589D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9584250" w14:textId="1A651567" w:rsidR="00515299" w:rsidRPr="009976D2" w:rsidRDefault="00515299" w:rsidP="00515299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 xml:space="preserve">Multiple writing/searching in-class activities require much interactions among all class members. 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39F4CFEE" w14:textId="55EB5D25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8</w:t>
            </w:r>
          </w:p>
        </w:tc>
      </w:tr>
      <w:tr w:rsidR="00515299" w:rsidRPr="007930E4" w14:paraId="2B5E8F3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7372B60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A87B01A" w14:textId="2D14D34B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27BD86B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42A6E32" w14:textId="2E892764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AD2283D" w14:textId="53B60A5A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75E6715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5A90FC3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1CEA36D" w14:textId="12FAA4B0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F60628B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FB12F15" w14:textId="4BEEEB40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B68287F" w14:textId="626DB354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51D1A14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9620D2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E75DD73" w14:textId="348CAF82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ABD515A" w14:textId="3F74378B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4BE6DBF6" w14:textId="32F2D461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A44F0AB" w14:textId="62972985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198A37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224A30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028FA1B6" w14:textId="1435D13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B3B65F5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C3539B" w14:textId="2CE2AA70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06B257F" w14:textId="5C20C522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58D8C11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8D814E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5DA688BE" w14:textId="77777777" w:rsidR="00515299" w:rsidRPr="009976D2" w:rsidRDefault="00515299" w:rsidP="00515299">
            <w:pPr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9976D2">
              <w:rPr>
                <w:b/>
                <w:i/>
                <w:color w:val="000000" w:themeColor="text1"/>
                <w:sz w:val="20"/>
                <w:szCs w:val="20"/>
              </w:rPr>
              <w:t>Time expected to be allocated by student</w:t>
            </w:r>
          </w:p>
        </w:tc>
      </w:tr>
      <w:tr w:rsidR="00515299" w:rsidRPr="007930E4" w14:paraId="095C24A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E74173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6ABC252" w14:textId="727AA8C4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64A8ABF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4B99BC1" w14:textId="0674FBA4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5F98F0D6" w14:textId="2422D5EA" w:rsidR="00515299" w:rsidRPr="00325907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29729C7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EF6C527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BF642A2" w14:textId="077026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167160C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AC591FE" w14:textId="648BF324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 team presentation activity and an individual report</w:t>
            </w:r>
            <w:r w:rsidRPr="009976D2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87E899F" w14:textId="57C0CC4F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 w:rsidR="00D73D10">
              <w:rPr>
                <w:color w:val="000000" w:themeColor="text1"/>
                <w:sz w:val="18"/>
                <w:szCs w:val="18"/>
              </w:rPr>
              <w:t>21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 w:rsidR="00D73D10">
              <w:rPr>
                <w:color w:val="000000" w:themeColor="text1"/>
                <w:sz w:val="18"/>
                <w:szCs w:val="18"/>
              </w:rPr>
              <w:t>42</w:t>
            </w:r>
          </w:p>
        </w:tc>
      </w:tr>
      <w:tr w:rsidR="00515299" w:rsidRPr="007930E4" w14:paraId="4A3B757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CEA277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DF93269" w14:textId="7D00B31A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C0FBDBC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2EEBC1A" w14:textId="75BF872F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before the class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6BB2ED03" w14:textId="39E9B366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515299" w:rsidRPr="007930E4" w14:paraId="61AB42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153283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63FA9D9" w14:textId="25E6D17D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363D700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83C0DCB" w14:textId="4EAF82BE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02E9E2B7" w14:textId="0E1B3EB7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515299" w:rsidRPr="007930E4" w14:paraId="118CEE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AC65289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559442F" w14:textId="4EF5FC90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C99A700" w14:textId="4DE70551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DA8825F" w14:textId="3B942B8A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149E220C" w14:textId="70F42561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15299" w:rsidRPr="007930E4" w14:paraId="3C3E550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21A4F54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661F01B" w14:textId="3CED1D2D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36450431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BEA81E" w14:textId="7751475B" w:rsidR="00515299" w:rsidRPr="009976D2" w:rsidRDefault="00515299" w:rsidP="00515299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Each student requires to meet the instructor for his/her research proposal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D4431FB" w14:textId="126C5418" w:rsidR="00515299" w:rsidRPr="00144020" w:rsidRDefault="00515299" w:rsidP="0051529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2x1 = 2</w:t>
            </w:r>
          </w:p>
        </w:tc>
      </w:tr>
      <w:tr w:rsidR="00515299" w:rsidRPr="007930E4" w14:paraId="577FDAC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E50EEA5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18"/>
            <w:shd w:val="clear" w:color="auto" w:fill="auto"/>
          </w:tcPr>
          <w:p w14:paraId="41E00882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AB33187" w14:textId="768E76EA" w:rsidR="00515299" w:rsidRPr="00144020" w:rsidRDefault="00D73D10" w:rsidP="00515299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14</w:t>
            </w:r>
            <w:r w:rsidR="00515299" w:rsidRPr="00144020">
              <w:rPr>
                <w:i/>
                <w:color w:val="000000" w:themeColor="text1"/>
                <w:sz w:val="20"/>
                <w:szCs w:val="20"/>
              </w:rPr>
              <w:t>2</w:t>
            </w:r>
          </w:p>
        </w:tc>
      </w:tr>
      <w:tr w:rsidR="00515299" w:rsidRPr="007930E4" w14:paraId="787D75B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5EF8590F" w14:textId="6A7B1D49" w:rsidR="00515299" w:rsidRPr="007930E4" w:rsidRDefault="00515299" w:rsidP="00515299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15299" w:rsidRPr="007930E4" w14:paraId="52D4E052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001971C1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6B2DBA39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544E16FE" w14:textId="50708F7B" w:rsidR="00515299" w:rsidRPr="00411ED1" w:rsidRDefault="00515299" w:rsidP="0051529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15299" w:rsidRPr="007930E4" w14:paraId="0251FB0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4BAE7FA8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0643005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92D715" w14:textId="2F5DBD03" w:rsidR="00515299" w:rsidRPr="00411ED1" w:rsidRDefault="00515299" w:rsidP="0051529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15299" w:rsidRPr="007930E4" w14:paraId="75CF7AF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E1703F9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74001A2F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42F96CCB" w14:textId="4FA9260E" w:rsidR="00515299" w:rsidRPr="00411ED1" w:rsidRDefault="00515299" w:rsidP="0051529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15299" w:rsidRPr="007930E4" w14:paraId="6EE33F7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3AE348C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D22A36B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4E4216D" w14:textId="601D3F44" w:rsidR="00515299" w:rsidRPr="00411ED1" w:rsidRDefault="00515299" w:rsidP="0051529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15299" w:rsidRPr="007930E4" w14:paraId="59D50FF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F06B596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5F7110FC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0FA5770E" w14:textId="673F2FAD" w:rsidR="00515299" w:rsidRPr="00411ED1" w:rsidRDefault="00515299" w:rsidP="00515299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15299" w:rsidRPr="007930E4" w14:paraId="4DA8A4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5DD1E280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57EB20B1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21A1AF7" w14:textId="77777777" w:rsidR="00FD606B" w:rsidRPr="00FD606B" w:rsidRDefault="00FD606B" w:rsidP="00FD606B">
            <w:pPr>
              <w:spacing w:before="20" w:after="20"/>
              <w:rPr>
                <w:sz w:val="18"/>
                <w:szCs w:val="18"/>
              </w:rPr>
            </w:pPr>
            <w:r w:rsidRPr="00FD606B">
              <w:rPr>
                <w:sz w:val="18"/>
                <w:szCs w:val="18"/>
              </w:rPr>
              <w:t xml:space="preserve">Jonatan Leer and Karen Klitgaard Povlsen. Food and Media: Practices, Distinctions and Heterotopias. Routledge (28 Jun. 2016). ISBN-13: 978-1472439680 </w:t>
            </w:r>
          </w:p>
          <w:p w14:paraId="7251F81F" w14:textId="64029535" w:rsidR="00515299" w:rsidRPr="00411ED1" w:rsidRDefault="00515299" w:rsidP="00515299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515299" w:rsidRPr="007930E4" w14:paraId="4D9AD29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59BEFAE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EACB67B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6866DF8B" w14:textId="61B69806" w:rsidR="00515299" w:rsidRPr="00411ED1" w:rsidRDefault="00515299" w:rsidP="00515299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515299" w:rsidRPr="007930E4" w14:paraId="1DAE37B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478E487E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387FEED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FAFC4F" w14:textId="0F76D617" w:rsidR="00515299" w:rsidRPr="00411ED1" w:rsidRDefault="00D73D10" w:rsidP="00515299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515299" w:rsidRPr="007930E4" w14:paraId="13F969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F9D5415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11AF7E3A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48A2D52" w14:textId="253641AD" w:rsidR="00515299" w:rsidRPr="00411ED1" w:rsidRDefault="00515299" w:rsidP="0051529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15299" w:rsidRPr="007930E4" w14:paraId="4673D42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25A9EC0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498907D6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afety Issues</w:t>
            </w:r>
            <w:r w:rsidRPr="007930E4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28FE7FA6" w14:textId="77777777" w:rsidR="00515299" w:rsidRPr="00411ED1" w:rsidRDefault="00515299" w:rsidP="0051529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15299" w:rsidRPr="007930E4" w14:paraId="56A0C8A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49EB5A1" w14:textId="77777777" w:rsidR="00515299" w:rsidRPr="007930E4" w:rsidRDefault="00515299" w:rsidP="005152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7AADD0C" w14:textId="77777777" w:rsidR="00515299" w:rsidRPr="007930E4" w:rsidRDefault="00515299" w:rsidP="00515299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30EEDCFE" w14:textId="72222BCF" w:rsidR="00515299" w:rsidRPr="00411ED1" w:rsidRDefault="00515299" w:rsidP="00515299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7930E4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7930E4" w:rsidSect="00575D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FDE9FA" w14:textId="77777777" w:rsidR="0027252D" w:rsidRDefault="0027252D" w:rsidP="00AC6DCE">
      <w:r>
        <w:separator/>
      </w:r>
    </w:p>
  </w:endnote>
  <w:endnote w:type="continuationSeparator" w:id="0">
    <w:p w14:paraId="489C38CD" w14:textId="77777777" w:rsidR="0027252D" w:rsidRDefault="0027252D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553A90" w14:textId="77777777" w:rsidR="001B71B4" w:rsidRDefault="001B71B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31F0AC" w14:textId="3CE6BAC4" w:rsidR="001B71B4" w:rsidRDefault="001B71B4">
    <w:pPr>
      <w:pStyle w:val="Altbilgi"/>
    </w:pPr>
    <w:r>
      <w:t>F</w:t>
    </w:r>
    <w:r>
      <w:t>orm No: ÜY-FR-0503</w:t>
    </w:r>
    <w:bookmarkStart w:id="0" w:name="_GoBack"/>
    <w:bookmarkEnd w:id="0"/>
    <w:r>
      <w:t xml:space="preserve"> Yayın Tarihi : 03.05.2018 Değ. No: 0 Değ. Tarihi:-</w:t>
    </w:r>
  </w:p>
  <w:p w14:paraId="6C99AA5B" w14:textId="77777777" w:rsidR="001B71B4" w:rsidRDefault="001B71B4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29B60" w14:textId="77777777" w:rsidR="001B71B4" w:rsidRDefault="001B71B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7BA545" w14:textId="77777777" w:rsidR="0027252D" w:rsidRDefault="0027252D" w:rsidP="00AC6DCE">
      <w:r>
        <w:separator/>
      </w:r>
    </w:p>
  </w:footnote>
  <w:footnote w:type="continuationSeparator" w:id="0">
    <w:p w14:paraId="64037A10" w14:textId="77777777" w:rsidR="0027252D" w:rsidRDefault="0027252D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40BE81" w14:textId="77777777" w:rsidR="001B71B4" w:rsidRDefault="001B71B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8C8ED" w14:textId="77777777" w:rsidR="001B71B4" w:rsidRDefault="001B71B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C5F39F" w14:textId="77777777" w:rsidR="001B71B4" w:rsidRDefault="001B71B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5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4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5"/>
  </w:num>
  <w:num w:numId="10">
    <w:abstractNumId w:val="12"/>
  </w:num>
  <w:num w:numId="11">
    <w:abstractNumId w:val="13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  <w:num w:numId="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2564"/>
    <w:rsid w:val="000120C9"/>
    <w:rsid w:val="00013D84"/>
    <w:rsid w:val="00020B58"/>
    <w:rsid w:val="000252EC"/>
    <w:rsid w:val="0002784B"/>
    <w:rsid w:val="00027EA6"/>
    <w:rsid w:val="0003125B"/>
    <w:rsid w:val="0003171B"/>
    <w:rsid w:val="000371E0"/>
    <w:rsid w:val="00040808"/>
    <w:rsid w:val="00041E46"/>
    <w:rsid w:val="0005057E"/>
    <w:rsid w:val="000554A8"/>
    <w:rsid w:val="00056A98"/>
    <w:rsid w:val="00062FA3"/>
    <w:rsid w:val="00077433"/>
    <w:rsid w:val="00086052"/>
    <w:rsid w:val="00086F6D"/>
    <w:rsid w:val="000948FF"/>
    <w:rsid w:val="0009604D"/>
    <w:rsid w:val="000A0A48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0B7F"/>
    <w:rsid w:val="001034CF"/>
    <w:rsid w:val="0011491C"/>
    <w:rsid w:val="00121D63"/>
    <w:rsid w:val="001232EF"/>
    <w:rsid w:val="00124342"/>
    <w:rsid w:val="00125FC8"/>
    <w:rsid w:val="00130E58"/>
    <w:rsid w:val="0013421D"/>
    <w:rsid w:val="00134F8E"/>
    <w:rsid w:val="00144020"/>
    <w:rsid w:val="001469E7"/>
    <w:rsid w:val="001527D0"/>
    <w:rsid w:val="00167FD5"/>
    <w:rsid w:val="00172C27"/>
    <w:rsid w:val="00182B93"/>
    <w:rsid w:val="00187269"/>
    <w:rsid w:val="00192A35"/>
    <w:rsid w:val="0019531B"/>
    <w:rsid w:val="001957BD"/>
    <w:rsid w:val="001961F9"/>
    <w:rsid w:val="001A55B3"/>
    <w:rsid w:val="001B070F"/>
    <w:rsid w:val="001B71B4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0B39"/>
    <w:rsid w:val="00226489"/>
    <w:rsid w:val="002372B5"/>
    <w:rsid w:val="00244413"/>
    <w:rsid w:val="002472AF"/>
    <w:rsid w:val="0025044A"/>
    <w:rsid w:val="00252C5D"/>
    <w:rsid w:val="00253522"/>
    <w:rsid w:val="00260AC7"/>
    <w:rsid w:val="00271598"/>
    <w:rsid w:val="00271BE2"/>
    <w:rsid w:val="0027252D"/>
    <w:rsid w:val="002809D2"/>
    <w:rsid w:val="00281442"/>
    <w:rsid w:val="00281539"/>
    <w:rsid w:val="00286621"/>
    <w:rsid w:val="00286B08"/>
    <w:rsid w:val="00293DEA"/>
    <w:rsid w:val="002940D8"/>
    <w:rsid w:val="00295D33"/>
    <w:rsid w:val="00296AC4"/>
    <w:rsid w:val="002A59C1"/>
    <w:rsid w:val="002A7F38"/>
    <w:rsid w:val="002B0CAB"/>
    <w:rsid w:val="002B10CD"/>
    <w:rsid w:val="002C3152"/>
    <w:rsid w:val="002C36E2"/>
    <w:rsid w:val="002D31AC"/>
    <w:rsid w:val="002E0EE0"/>
    <w:rsid w:val="002E24F1"/>
    <w:rsid w:val="002E7688"/>
    <w:rsid w:val="002F32F5"/>
    <w:rsid w:val="002F34CE"/>
    <w:rsid w:val="002F4198"/>
    <w:rsid w:val="00306369"/>
    <w:rsid w:val="00307DC1"/>
    <w:rsid w:val="00321A64"/>
    <w:rsid w:val="003258FC"/>
    <w:rsid w:val="00325907"/>
    <w:rsid w:val="003277FA"/>
    <w:rsid w:val="00327E45"/>
    <w:rsid w:val="003315A1"/>
    <w:rsid w:val="00333059"/>
    <w:rsid w:val="00335FE5"/>
    <w:rsid w:val="00341C5C"/>
    <w:rsid w:val="00361C27"/>
    <w:rsid w:val="00367390"/>
    <w:rsid w:val="0037402F"/>
    <w:rsid w:val="0037434F"/>
    <w:rsid w:val="00377602"/>
    <w:rsid w:val="00387401"/>
    <w:rsid w:val="00387556"/>
    <w:rsid w:val="003971B1"/>
    <w:rsid w:val="003A0554"/>
    <w:rsid w:val="003A0711"/>
    <w:rsid w:val="003A77DC"/>
    <w:rsid w:val="003B3E5B"/>
    <w:rsid w:val="003B410A"/>
    <w:rsid w:val="003D0E0B"/>
    <w:rsid w:val="003D1738"/>
    <w:rsid w:val="003D28E5"/>
    <w:rsid w:val="003E22E9"/>
    <w:rsid w:val="003E45D0"/>
    <w:rsid w:val="003E4972"/>
    <w:rsid w:val="003F09EC"/>
    <w:rsid w:val="003F1FDD"/>
    <w:rsid w:val="003F766E"/>
    <w:rsid w:val="0040357B"/>
    <w:rsid w:val="00403F0C"/>
    <w:rsid w:val="004070C7"/>
    <w:rsid w:val="00407A20"/>
    <w:rsid w:val="00410A2C"/>
    <w:rsid w:val="00411ED1"/>
    <w:rsid w:val="004143B5"/>
    <w:rsid w:val="0042699E"/>
    <w:rsid w:val="00427110"/>
    <w:rsid w:val="00443937"/>
    <w:rsid w:val="00443B32"/>
    <w:rsid w:val="00444F52"/>
    <w:rsid w:val="00446A04"/>
    <w:rsid w:val="00453601"/>
    <w:rsid w:val="00454731"/>
    <w:rsid w:val="004663C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56F"/>
    <w:rsid w:val="004B0EF7"/>
    <w:rsid w:val="004B2CB7"/>
    <w:rsid w:val="004B62ED"/>
    <w:rsid w:val="004B7E99"/>
    <w:rsid w:val="004C1984"/>
    <w:rsid w:val="004C272D"/>
    <w:rsid w:val="004D24A0"/>
    <w:rsid w:val="004E566F"/>
    <w:rsid w:val="004E61D0"/>
    <w:rsid w:val="004F5BBD"/>
    <w:rsid w:val="004F67F3"/>
    <w:rsid w:val="005003BB"/>
    <w:rsid w:val="00503CD5"/>
    <w:rsid w:val="00506BB6"/>
    <w:rsid w:val="00513C80"/>
    <w:rsid w:val="0051478E"/>
    <w:rsid w:val="00514ED6"/>
    <w:rsid w:val="00515299"/>
    <w:rsid w:val="00515BA4"/>
    <w:rsid w:val="005221F8"/>
    <w:rsid w:val="00522DFE"/>
    <w:rsid w:val="00526D8B"/>
    <w:rsid w:val="00527D4C"/>
    <w:rsid w:val="00536C66"/>
    <w:rsid w:val="005452A8"/>
    <w:rsid w:val="00547B88"/>
    <w:rsid w:val="00552AFA"/>
    <w:rsid w:val="00553B5B"/>
    <w:rsid w:val="00555A79"/>
    <w:rsid w:val="0055794E"/>
    <w:rsid w:val="0056498E"/>
    <w:rsid w:val="00565612"/>
    <w:rsid w:val="0056566B"/>
    <w:rsid w:val="00570672"/>
    <w:rsid w:val="00570CA1"/>
    <w:rsid w:val="005718B3"/>
    <w:rsid w:val="00575DB3"/>
    <w:rsid w:val="00584C4C"/>
    <w:rsid w:val="005965A9"/>
    <w:rsid w:val="005975AE"/>
    <w:rsid w:val="00597FE2"/>
    <w:rsid w:val="005A3894"/>
    <w:rsid w:val="005A3BA4"/>
    <w:rsid w:val="005A48A2"/>
    <w:rsid w:val="005A7168"/>
    <w:rsid w:val="005B5520"/>
    <w:rsid w:val="005B66E3"/>
    <w:rsid w:val="005C5256"/>
    <w:rsid w:val="005D2B52"/>
    <w:rsid w:val="005D5BBF"/>
    <w:rsid w:val="005E6DDB"/>
    <w:rsid w:val="005E7333"/>
    <w:rsid w:val="005F082B"/>
    <w:rsid w:val="005F5C86"/>
    <w:rsid w:val="00600B2E"/>
    <w:rsid w:val="00601F6B"/>
    <w:rsid w:val="0060280F"/>
    <w:rsid w:val="00604A21"/>
    <w:rsid w:val="00605A80"/>
    <w:rsid w:val="0060649D"/>
    <w:rsid w:val="00606F13"/>
    <w:rsid w:val="0060752F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2D4"/>
    <w:rsid w:val="00665AEE"/>
    <w:rsid w:val="006666E1"/>
    <w:rsid w:val="00670346"/>
    <w:rsid w:val="00670350"/>
    <w:rsid w:val="00677A54"/>
    <w:rsid w:val="00677A7F"/>
    <w:rsid w:val="0068027E"/>
    <w:rsid w:val="0069349F"/>
    <w:rsid w:val="00694A82"/>
    <w:rsid w:val="00695356"/>
    <w:rsid w:val="00695A45"/>
    <w:rsid w:val="006B2DC8"/>
    <w:rsid w:val="006B3547"/>
    <w:rsid w:val="006B76E7"/>
    <w:rsid w:val="006B7F0C"/>
    <w:rsid w:val="006D3264"/>
    <w:rsid w:val="006D3614"/>
    <w:rsid w:val="006E0D08"/>
    <w:rsid w:val="006E560A"/>
    <w:rsid w:val="006E5F93"/>
    <w:rsid w:val="006E6A69"/>
    <w:rsid w:val="006F0E41"/>
    <w:rsid w:val="006F3BBC"/>
    <w:rsid w:val="006F4F1B"/>
    <w:rsid w:val="006F6C90"/>
    <w:rsid w:val="007006C6"/>
    <w:rsid w:val="0070608F"/>
    <w:rsid w:val="00722E12"/>
    <w:rsid w:val="00727C5F"/>
    <w:rsid w:val="00731215"/>
    <w:rsid w:val="00731636"/>
    <w:rsid w:val="00732E81"/>
    <w:rsid w:val="00734B75"/>
    <w:rsid w:val="007358CD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930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25C71"/>
    <w:rsid w:val="008308EE"/>
    <w:rsid w:val="008327F3"/>
    <w:rsid w:val="008333F1"/>
    <w:rsid w:val="00833E55"/>
    <w:rsid w:val="00837E69"/>
    <w:rsid w:val="008455E7"/>
    <w:rsid w:val="00846028"/>
    <w:rsid w:val="00854951"/>
    <w:rsid w:val="008726DD"/>
    <w:rsid w:val="0088144F"/>
    <w:rsid w:val="00891D43"/>
    <w:rsid w:val="008925E8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2D84"/>
    <w:rsid w:val="009431E8"/>
    <w:rsid w:val="0094644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76D2"/>
    <w:rsid w:val="009A0B43"/>
    <w:rsid w:val="009A11BB"/>
    <w:rsid w:val="009B7FA7"/>
    <w:rsid w:val="009C0378"/>
    <w:rsid w:val="009C0926"/>
    <w:rsid w:val="009C1ABE"/>
    <w:rsid w:val="009C241E"/>
    <w:rsid w:val="009C54C2"/>
    <w:rsid w:val="009C7581"/>
    <w:rsid w:val="009D18E4"/>
    <w:rsid w:val="009E4449"/>
    <w:rsid w:val="009E6AE4"/>
    <w:rsid w:val="009F2B50"/>
    <w:rsid w:val="00A01089"/>
    <w:rsid w:val="00A04CA2"/>
    <w:rsid w:val="00A055A4"/>
    <w:rsid w:val="00A06D36"/>
    <w:rsid w:val="00A07D9D"/>
    <w:rsid w:val="00A10EEB"/>
    <w:rsid w:val="00A21EDD"/>
    <w:rsid w:val="00A246D5"/>
    <w:rsid w:val="00A34455"/>
    <w:rsid w:val="00A4403D"/>
    <w:rsid w:val="00A44C97"/>
    <w:rsid w:val="00A469FF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5DDB"/>
    <w:rsid w:val="00AA1198"/>
    <w:rsid w:val="00AA3499"/>
    <w:rsid w:val="00AA4B43"/>
    <w:rsid w:val="00AA56B4"/>
    <w:rsid w:val="00AA7A81"/>
    <w:rsid w:val="00AB0A75"/>
    <w:rsid w:val="00AB24FF"/>
    <w:rsid w:val="00AB281B"/>
    <w:rsid w:val="00AC6ACD"/>
    <w:rsid w:val="00AC6DCE"/>
    <w:rsid w:val="00AD0671"/>
    <w:rsid w:val="00AD17EE"/>
    <w:rsid w:val="00AD2456"/>
    <w:rsid w:val="00AD393F"/>
    <w:rsid w:val="00AE6527"/>
    <w:rsid w:val="00AE7D68"/>
    <w:rsid w:val="00AF4412"/>
    <w:rsid w:val="00B062D9"/>
    <w:rsid w:val="00B13AFA"/>
    <w:rsid w:val="00B30294"/>
    <w:rsid w:val="00B36FE1"/>
    <w:rsid w:val="00B4034B"/>
    <w:rsid w:val="00B4797C"/>
    <w:rsid w:val="00B56457"/>
    <w:rsid w:val="00B56FDB"/>
    <w:rsid w:val="00B631D4"/>
    <w:rsid w:val="00B649C2"/>
    <w:rsid w:val="00B6788D"/>
    <w:rsid w:val="00B80B03"/>
    <w:rsid w:val="00B81FF2"/>
    <w:rsid w:val="00B87CEF"/>
    <w:rsid w:val="00B9310C"/>
    <w:rsid w:val="00B95964"/>
    <w:rsid w:val="00BA09D4"/>
    <w:rsid w:val="00BA20F4"/>
    <w:rsid w:val="00BA7C53"/>
    <w:rsid w:val="00BB03EE"/>
    <w:rsid w:val="00BB5575"/>
    <w:rsid w:val="00BB57CC"/>
    <w:rsid w:val="00BB7BAC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1ED4"/>
    <w:rsid w:val="00C06960"/>
    <w:rsid w:val="00C1714E"/>
    <w:rsid w:val="00C20F0C"/>
    <w:rsid w:val="00C240CF"/>
    <w:rsid w:val="00C25C17"/>
    <w:rsid w:val="00C2707B"/>
    <w:rsid w:val="00C27EDA"/>
    <w:rsid w:val="00C36402"/>
    <w:rsid w:val="00C37063"/>
    <w:rsid w:val="00C41C16"/>
    <w:rsid w:val="00C42AF9"/>
    <w:rsid w:val="00C71821"/>
    <w:rsid w:val="00C7410B"/>
    <w:rsid w:val="00C7762B"/>
    <w:rsid w:val="00C77C7D"/>
    <w:rsid w:val="00C803C4"/>
    <w:rsid w:val="00C8163D"/>
    <w:rsid w:val="00CA0B1D"/>
    <w:rsid w:val="00CC0D1B"/>
    <w:rsid w:val="00CD152A"/>
    <w:rsid w:val="00CD174E"/>
    <w:rsid w:val="00CD468A"/>
    <w:rsid w:val="00CE0315"/>
    <w:rsid w:val="00CE2C21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555E"/>
    <w:rsid w:val="00D56000"/>
    <w:rsid w:val="00D607EE"/>
    <w:rsid w:val="00D62D24"/>
    <w:rsid w:val="00D6529F"/>
    <w:rsid w:val="00D73D10"/>
    <w:rsid w:val="00D75F2D"/>
    <w:rsid w:val="00D805E9"/>
    <w:rsid w:val="00D872F1"/>
    <w:rsid w:val="00D90534"/>
    <w:rsid w:val="00D91EED"/>
    <w:rsid w:val="00D91FCC"/>
    <w:rsid w:val="00D95A4F"/>
    <w:rsid w:val="00DA4411"/>
    <w:rsid w:val="00DA5560"/>
    <w:rsid w:val="00DB01F0"/>
    <w:rsid w:val="00DB0FC0"/>
    <w:rsid w:val="00DB294F"/>
    <w:rsid w:val="00DC320F"/>
    <w:rsid w:val="00DE668B"/>
    <w:rsid w:val="00DE7F14"/>
    <w:rsid w:val="00DF049E"/>
    <w:rsid w:val="00DF0673"/>
    <w:rsid w:val="00DF1B61"/>
    <w:rsid w:val="00E01841"/>
    <w:rsid w:val="00E065A8"/>
    <w:rsid w:val="00E1489B"/>
    <w:rsid w:val="00E1792A"/>
    <w:rsid w:val="00E27E29"/>
    <w:rsid w:val="00E31121"/>
    <w:rsid w:val="00E32A19"/>
    <w:rsid w:val="00E37C82"/>
    <w:rsid w:val="00E37C8B"/>
    <w:rsid w:val="00E479DA"/>
    <w:rsid w:val="00E62E35"/>
    <w:rsid w:val="00E7196A"/>
    <w:rsid w:val="00E7576C"/>
    <w:rsid w:val="00E77497"/>
    <w:rsid w:val="00E83DE2"/>
    <w:rsid w:val="00E87825"/>
    <w:rsid w:val="00E91DE4"/>
    <w:rsid w:val="00E935A8"/>
    <w:rsid w:val="00E937BC"/>
    <w:rsid w:val="00EA6EFE"/>
    <w:rsid w:val="00EB19F0"/>
    <w:rsid w:val="00EB2AE0"/>
    <w:rsid w:val="00EB2C12"/>
    <w:rsid w:val="00EB3505"/>
    <w:rsid w:val="00EC00F4"/>
    <w:rsid w:val="00EC08C6"/>
    <w:rsid w:val="00EC15DE"/>
    <w:rsid w:val="00EC4EB6"/>
    <w:rsid w:val="00ED3C45"/>
    <w:rsid w:val="00ED464A"/>
    <w:rsid w:val="00ED5966"/>
    <w:rsid w:val="00ED6A3C"/>
    <w:rsid w:val="00EE6010"/>
    <w:rsid w:val="00EF495B"/>
    <w:rsid w:val="00EF4E7F"/>
    <w:rsid w:val="00F00C73"/>
    <w:rsid w:val="00F02D38"/>
    <w:rsid w:val="00F075DD"/>
    <w:rsid w:val="00F10CF4"/>
    <w:rsid w:val="00F31A55"/>
    <w:rsid w:val="00F33ED9"/>
    <w:rsid w:val="00F35A80"/>
    <w:rsid w:val="00F35F34"/>
    <w:rsid w:val="00F40392"/>
    <w:rsid w:val="00F4098C"/>
    <w:rsid w:val="00F44584"/>
    <w:rsid w:val="00F464B2"/>
    <w:rsid w:val="00F53361"/>
    <w:rsid w:val="00F53ADB"/>
    <w:rsid w:val="00F53F21"/>
    <w:rsid w:val="00F57802"/>
    <w:rsid w:val="00F6318C"/>
    <w:rsid w:val="00F66836"/>
    <w:rsid w:val="00F76C8C"/>
    <w:rsid w:val="00F80548"/>
    <w:rsid w:val="00F80C57"/>
    <w:rsid w:val="00F82A58"/>
    <w:rsid w:val="00F8709F"/>
    <w:rsid w:val="00F96109"/>
    <w:rsid w:val="00FA0D65"/>
    <w:rsid w:val="00FA1E83"/>
    <w:rsid w:val="00FA5FC9"/>
    <w:rsid w:val="00FA724D"/>
    <w:rsid w:val="00FB037F"/>
    <w:rsid w:val="00FC4198"/>
    <w:rsid w:val="00FC6B93"/>
    <w:rsid w:val="00FD2855"/>
    <w:rsid w:val="00FD606B"/>
    <w:rsid w:val="00FE05FE"/>
    <w:rsid w:val="00FE16D2"/>
    <w:rsid w:val="00FE3ED2"/>
    <w:rsid w:val="00FE4268"/>
    <w:rsid w:val="00FF23D0"/>
    <w:rsid w:val="00FF437D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491C0DE2-7AF0-4DE5-8687-F5F92F9DB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basedOn w:val="VarsaylanParagrafYazTipi"/>
    <w:uiPriority w:val="99"/>
    <w:rsid w:val="00ED5966"/>
    <w:rPr>
      <w:color w:val="0000FF" w:themeColor="hyperlink"/>
      <w:u w:val="single"/>
    </w:rPr>
  </w:style>
  <w:style w:type="character" w:styleId="AklamaBavurusu">
    <w:name w:val="annotation reference"/>
    <w:basedOn w:val="VarsaylanParagrafYazTipi"/>
    <w:rsid w:val="0097737F"/>
    <w:rPr>
      <w:sz w:val="16"/>
      <w:szCs w:val="16"/>
    </w:rPr>
  </w:style>
  <w:style w:type="paragraph" w:styleId="AklamaMetni">
    <w:name w:val="annotation text"/>
    <w:basedOn w:val="Normal"/>
    <w:link w:val="AklamaMetniChar"/>
    <w:rsid w:val="0097737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97737F"/>
  </w:style>
  <w:style w:type="paragraph" w:styleId="AklamaKonusu">
    <w:name w:val="annotation subject"/>
    <w:basedOn w:val="AklamaMetni"/>
    <w:next w:val="AklamaMetni"/>
    <w:link w:val="AklamaKonusuChar"/>
    <w:rsid w:val="0097737F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97737F"/>
    <w:rPr>
      <w:b/>
      <w:bCs/>
    </w:rPr>
  </w:style>
  <w:style w:type="paragraph" w:styleId="stbilgi">
    <w:name w:val="header"/>
    <w:basedOn w:val="Normal"/>
    <w:link w:val="stbilgiChar"/>
    <w:rsid w:val="00AC6DC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AC6DCE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C6DCE"/>
    <w:rPr>
      <w:sz w:val="24"/>
      <w:szCs w:val="24"/>
    </w:rPr>
  </w:style>
  <w:style w:type="paragraph" w:styleId="GvdeMetni">
    <w:name w:val="Body Text"/>
    <w:basedOn w:val="Normal"/>
    <w:link w:val="GvdeMetniChar"/>
    <w:rsid w:val="0005057E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05057E"/>
    <w:rPr>
      <w:sz w:val="24"/>
      <w:szCs w:val="24"/>
    </w:rPr>
  </w:style>
  <w:style w:type="paragraph" w:styleId="AralkYok">
    <w:name w:val="No Spacing"/>
    <w:link w:val="AralkYok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Dzeltme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6C10D-8630-4E18-8DA6-A62D00EBE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847</Words>
  <Characters>4942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ccreditation and Quality Assurance Office</dc:creator>
  <cp:keywords/>
  <dc:description/>
  <cp:lastModifiedBy>Nihal Üstünkaya</cp:lastModifiedBy>
  <cp:revision>6</cp:revision>
  <cp:lastPrinted>2016-05-25T10:33:00Z</cp:lastPrinted>
  <dcterms:created xsi:type="dcterms:W3CDTF">2017-06-30T10:55:00Z</dcterms:created>
  <dcterms:modified xsi:type="dcterms:W3CDTF">2018-12-2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